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A7E99" w14:textId="403D91BB" w:rsidR="00914868" w:rsidRDefault="005E1AD2">
      <w:r>
        <w:t>You should implement an application that:</w:t>
      </w:r>
    </w:p>
    <w:p w14:paraId="77A9178B" w14:textId="77777777" w:rsidR="008710A1" w:rsidRDefault="008710A1" w:rsidP="008710A1">
      <w:pPr>
        <w:pStyle w:val="ListParagraph"/>
        <w:numPr>
          <w:ilvl w:val="0"/>
          <w:numId w:val="2"/>
        </w:numPr>
      </w:pPr>
      <w:r>
        <w:t xml:space="preserve">Downloads historical market </w:t>
      </w:r>
      <w:r w:rsidRPr="008710A1">
        <w:rPr>
          <w:b/>
          <w:bCs/>
        </w:rPr>
        <w:t>daily</w:t>
      </w:r>
      <w:r>
        <w:t xml:space="preserve"> data (date, open, close, high, low) from yahoo finance (or any other free/trial marked data service you like) for selected stocks, to a selected depth.</w:t>
      </w:r>
    </w:p>
    <w:p w14:paraId="2CF92EF3" w14:textId="77777777" w:rsidR="008710A1" w:rsidRDefault="008710A1" w:rsidP="008710A1">
      <w:pPr>
        <w:pStyle w:val="ListParagraph"/>
        <w:numPr>
          <w:ilvl w:val="0"/>
          <w:numId w:val="2"/>
        </w:numPr>
      </w:pPr>
      <w:r>
        <w:t xml:space="preserve">Aggregates </w:t>
      </w:r>
      <w:r w:rsidRPr="008710A1">
        <w:rPr>
          <w:b/>
          <w:bCs/>
        </w:rPr>
        <w:t>daily</w:t>
      </w:r>
      <w:r>
        <w:t xml:space="preserve"> data with selected step (for example to </w:t>
      </w:r>
      <w:r w:rsidRPr="008710A1">
        <w:rPr>
          <w:b/>
          <w:bCs/>
        </w:rPr>
        <w:t>weekly</w:t>
      </w:r>
      <w:r>
        <w:t xml:space="preserve"> instead of </w:t>
      </w:r>
      <w:r w:rsidRPr="008710A1">
        <w:rPr>
          <w:b/>
          <w:bCs/>
        </w:rPr>
        <w:t>daily</w:t>
      </w:r>
      <w:r>
        <w:t>)</w:t>
      </w:r>
    </w:p>
    <w:p w14:paraId="6E8AF911" w14:textId="77777777" w:rsidR="008710A1" w:rsidRDefault="008710A1" w:rsidP="008710A1">
      <w:pPr>
        <w:pStyle w:val="ListParagraph"/>
        <w:numPr>
          <w:ilvl w:val="0"/>
          <w:numId w:val="2"/>
        </w:numPr>
      </w:pPr>
      <w:r>
        <w:t xml:space="preserve">Export/save </w:t>
      </w:r>
      <w:r w:rsidRPr="008710A1">
        <w:rPr>
          <w:b/>
          <w:bCs/>
        </w:rPr>
        <w:t>aggregated</w:t>
      </w:r>
      <w:r>
        <w:t xml:space="preserve"> data to pdf document to the selected folder.</w:t>
      </w:r>
    </w:p>
    <w:p w14:paraId="40599ABB" w14:textId="4092951B" w:rsidR="005E1AD2" w:rsidRDefault="005E1AD2" w:rsidP="005E1AD2">
      <w:r>
        <w:t>An application should be implemented with .Net 5 and C#</w:t>
      </w:r>
    </w:p>
    <w:p w14:paraId="526F103D" w14:textId="71071A69" w:rsidR="005E1AD2" w:rsidRDefault="005E1AD2" w:rsidP="005E1AD2">
      <w:r>
        <w:t>An application should contain UI to choose stocks which history it should download, select history depth and aggregation step/option, and select folder to save/export result.</w:t>
      </w:r>
    </w:p>
    <w:p w14:paraId="34E5B755" w14:textId="28380D20" w:rsidR="005E1AD2" w:rsidRDefault="005E1AD2" w:rsidP="005E1AD2">
      <w:r>
        <w:t>You can implement UI any way you like such as Windows Forms, WPF or ASP.Net page.</w:t>
      </w:r>
    </w:p>
    <w:p w14:paraId="5DDF6ABA" w14:textId="5F0E3F14" w:rsidR="00DB60DE" w:rsidRDefault="005E1AD2" w:rsidP="00DB60DE">
      <w:r>
        <w:t>An application should be ready to compile and run without any additional settings for solution or application from our side.</w:t>
      </w:r>
    </w:p>
    <w:p w14:paraId="131009DB" w14:textId="7103FF3E" w:rsidR="005E1AD2" w:rsidRDefault="005E1AD2" w:rsidP="005E1AD2">
      <w:r>
        <w:t xml:space="preserve">If you have any questions, please </w:t>
      </w:r>
      <w:r w:rsidR="00DB60DE">
        <w:t xml:space="preserve">contact </w:t>
      </w:r>
      <w:r w:rsidR="008710A1">
        <w:t>m</w:t>
      </w:r>
      <w:r w:rsidR="00DB60DE">
        <w:t xml:space="preserve">e by e-mail </w:t>
      </w:r>
      <w:hyperlink r:id="rId5" w:history="1">
        <w:r w:rsidR="00DB60DE" w:rsidRPr="00E4776C">
          <w:rPr>
            <w:rStyle w:val="Hyperlink"/>
          </w:rPr>
          <w:t>dmitry@waveslogic.com</w:t>
        </w:r>
      </w:hyperlink>
    </w:p>
    <w:p w14:paraId="75AEFBF4" w14:textId="50111D77" w:rsidR="00DB60DE" w:rsidRDefault="00DB60DE" w:rsidP="008710A1">
      <w:pPr>
        <w:rPr>
          <w:rStyle w:val="Hyperlink"/>
        </w:rPr>
      </w:pPr>
      <w:r>
        <w:t>You can put the result to GitHub or sen</w:t>
      </w:r>
      <w:r w:rsidR="00E04BDE">
        <w:t>d</w:t>
      </w:r>
      <w:r>
        <w:t xml:space="preserve"> </w:t>
      </w:r>
      <w:r w:rsidR="00E04BDE">
        <w:t>it</w:t>
      </w:r>
      <w:r>
        <w:t xml:space="preserve"> </w:t>
      </w:r>
      <w:r w:rsidR="00E04BDE">
        <w:t>as</w:t>
      </w:r>
      <w:r>
        <w:t xml:space="preserve"> zip archive to </w:t>
      </w:r>
      <w:hyperlink r:id="rId6" w:history="1">
        <w:r w:rsidRPr="00E4776C">
          <w:rPr>
            <w:rStyle w:val="Hyperlink"/>
          </w:rPr>
          <w:t>dmitry@waveslogic.com</w:t>
        </w:r>
      </w:hyperlink>
    </w:p>
    <w:p w14:paraId="3BA42E7B" w14:textId="77777777" w:rsidR="008710A1" w:rsidRDefault="008710A1" w:rsidP="008710A1"/>
    <w:p w14:paraId="33434794" w14:textId="068E3C6B" w:rsidR="00DB60DE" w:rsidRDefault="00DB60DE" w:rsidP="005E1AD2">
      <w:r>
        <w:t>P.S. Yahoo Finance API is deprecated buy you still can use it.</w:t>
      </w:r>
    </w:p>
    <w:p w14:paraId="19B0783D" w14:textId="22C9313D" w:rsidR="00DB60DE" w:rsidRDefault="00DB60DE" w:rsidP="005E1AD2">
      <w:r>
        <w:t>This is an API url:</w:t>
      </w:r>
    </w:p>
    <w:p w14:paraId="1B72AA1C" w14:textId="0133D19F" w:rsidR="00DB60DE" w:rsidRDefault="00657C2F" w:rsidP="005E1AD2">
      <w:hyperlink r:id="rId7" w:history="1">
        <w:r w:rsidR="00DB60DE">
          <w:rPr>
            <w:rStyle w:val="Hyperlink"/>
            <w:rFonts w:ascii="Arial" w:hAnsi="Arial" w:cs="Arial"/>
            <w:color w:val="1463D9"/>
            <w:u w:val="none"/>
            <w:shd w:val="clear" w:color="auto" w:fill="FFFFFF"/>
          </w:rPr>
          <w:t>https://query1.finance.yahoo.com/v7/finance</w:t>
        </w:r>
      </w:hyperlink>
    </w:p>
    <w:p w14:paraId="3BFD8014" w14:textId="3521C13E" w:rsidR="00DB60DE" w:rsidRDefault="00DB60DE" w:rsidP="005E1AD2">
      <w:r>
        <w:t>This request:</w:t>
      </w:r>
    </w:p>
    <w:p w14:paraId="6AFF324D" w14:textId="5FC564F2" w:rsidR="00DB60DE" w:rsidRDefault="00657C2F" w:rsidP="005E1AD2">
      <w:hyperlink r:id="rId8" w:history="1">
        <w:r w:rsidR="00DB60DE">
          <w:rPr>
            <w:rStyle w:val="Hyperlink"/>
            <w:rFonts w:ascii="Arial" w:hAnsi="Arial" w:cs="Arial"/>
            <w:color w:val="1463D9"/>
            <w:u w:val="none"/>
            <w:shd w:val="clear" w:color="auto" w:fill="FFFFFF"/>
          </w:rPr>
          <w:t>https://query1.finance.yahoo.com/v7/finance/download/AAPL?period1=1492524105&amp;period2=1495116105&amp;interval=1d&amp;events=history&amp;crumb=tO1hNZoUQeQ</w:t>
        </w:r>
      </w:hyperlink>
    </w:p>
    <w:p w14:paraId="32BE7FC4" w14:textId="6847671C" w:rsidR="00DB60DE" w:rsidRDefault="00DB60DE" w:rsidP="005E1AD2">
      <w:r>
        <w:t>will return csv data</w:t>
      </w:r>
    </w:p>
    <w:p w14:paraId="6387A15A" w14:textId="1F56A20F" w:rsidR="00DB60DE" w:rsidRDefault="00DB60DE" w:rsidP="005E1AD2">
      <w:r>
        <w:t>This request</w:t>
      </w:r>
    </w:p>
    <w:p w14:paraId="5993DD2F" w14:textId="110A679B" w:rsidR="00DB60DE" w:rsidRDefault="00657C2F" w:rsidP="005E1AD2">
      <w:hyperlink r:id="rId9" w:history="1">
        <w:r w:rsidR="00DB60DE">
          <w:rPr>
            <w:rStyle w:val="Hyperlink"/>
            <w:rFonts w:ascii="Arial" w:hAnsi="Arial" w:cs="Arial"/>
            <w:color w:val="1463D9"/>
            <w:u w:val="none"/>
            <w:shd w:val="clear" w:color="auto" w:fill="FFFFFF"/>
          </w:rPr>
          <w:t>https://query1.finance.yahoo.com/v7/finance/chart/AAPL?range=2y&amp;interval=1d&amp;indicators=quote&amp;includeTimestamps=true</w:t>
        </w:r>
      </w:hyperlink>
    </w:p>
    <w:p w14:paraId="57356F90" w14:textId="7BACE98F" w:rsidR="00DB60DE" w:rsidRDefault="00DB60DE" w:rsidP="005E1AD2">
      <w:r>
        <w:t>will return json</w:t>
      </w:r>
    </w:p>
    <w:p w14:paraId="17F56F70" w14:textId="77777777" w:rsidR="00DB60DE" w:rsidRDefault="00DB60DE" w:rsidP="005E1AD2"/>
    <w:p w14:paraId="5DF84537" w14:textId="77777777" w:rsidR="005E1AD2" w:rsidRDefault="005E1AD2" w:rsidP="005E1AD2"/>
    <w:sectPr w:rsidR="005E1A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848F1"/>
    <w:multiLevelType w:val="hybridMultilevel"/>
    <w:tmpl w:val="54AA62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642558"/>
    <w:multiLevelType w:val="hybridMultilevel"/>
    <w:tmpl w:val="CA9C5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0ILUzNzMwNLE3MzIyUdpeDU4uLM/DyQAsNaAA6fgbYsAAAA"/>
  </w:docVars>
  <w:rsids>
    <w:rsidRoot w:val="005E1AD2"/>
    <w:rsid w:val="005E1AD2"/>
    <w:rsid w:val="00657C2F"/>
    <w:rsid w:val="008710A1"/>
    <w:rsid w:val="00914868"/>
    <w:rsid w:val="00DB60DE"/>
    <w:rsid w:val="00E04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6DF0"/>
  <w15:chartTrackingRefBased/>
  <w15:docId w15:val="{D053C229-46B0-4C0A-879F-43130BE0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1A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60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60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32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ery1.finance.yahoo.com/v7/finance/download/AAPL?period1=1492524105&amp;period2=1495116105&amp;interval=1d&amp;events=history&amp;crumb=tO1hNZoUQeQ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query1.finance.yahoo.com/v7/fina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mitry@waveslogic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dmitry@waveslogic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query1.finance.yahoo.com/v7/finance/chart/AAPL?range=2y&amp;interval=1d&amp;indicators=quote&amp;includeTimestamps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itry Ratner</dc:creator>
  <cp:keywords/>
  <dc:description/>
  <cp:lastModifiedBy>Dmitry Ratner</cp:lastModifiedBy>
  <cp:revision>4</cp:revision>
  <dcterms:created xsi:type="dcterms:W3CDTF">2021-08-06T13:02:00Z</dcterms:created>
  <dcterms:modified xsi:type="dcterms:W3CDTF">2021-08-11T13:46:00Z</dcterms:modified>
</cp:coreProperties>
</file>